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F6122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76D0757C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21CE5A95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3F362B8C" w14:textId="3E0E6BF9" w:rsidR="00657840" w:rsidRDefault="00654FD3" w:rsidP="009E1A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9E1A2C">
        <w:rPr>
          <w:rFonts w:ascii="Times New Roman" w:hAnsi="Times New Roman" w:cs="Times New Roman"/>
        </w:rPr>
        <w:t xml:space="preserve">We propose novel forecasting methods for </w:t>
      </w:r>
      <w:r w:rsidR="00657840" w:rsidRPr="002D3603">
        <w:rPr>
          <w:rFonts w:ascii="Times New Roman" w:hAnsi="Times New Roman" w:cs="Times New Roman"/>
          <w:noProof/>
        </w:rPr>
        <w:t>retail</w:t>
      </w:r>
      <w:r w:rsidR="00C13194" w:rsidRPr="002D3603">
        <w:rPr>
          <w:rFonts w:ascii="Times New Roman" w:hAnsi="Times New Roman" w:cs="Times New Roman"/>
          <w:noProof/>
        </w:rPr>
        <w:t>er</w:t>
      </w:r>
      <w:r w:rsidR="00657840" w:rsidRPr="009E1A2C">
        <w:rPr>
          <w:rFonts w:ascii="Times New Roman" w:hAnsi="Times New Roman" w:cs="Times New Roman"/>
        </w:rPr>
        <w:t xml:space="preserve"> product sales</w:t>
      </w:r>
      <w:r w:rsidR="00043641">
        <w:rPr>
          <w:rFonts w:ascii="Times New Roman" w:hAnsi="Times New Roman" w:cs="Times New Roman"/>
        </w:rPr>
        <w:t xml:space="preserve"> at the Stock Keeping Unit level</w:t>
      </w:r>
      <w:r w:rsidR="00E7673D">
        <w:rPr>
          <w:rFonts w:ascii="Times New Roman" w:hAnsi="Times New Roman" w:cs="Times New Roman"/>
        </w:rPr>
        <w:t>.</w:t>
      </w:r>
    </w:p>
    <w:p w14:paraId="6F603545" w14:textId="60960208" w:rsidR="00E7673D" w:rsidRDefault="00E7673D" w:rsidP="009E1A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r proposed methods generate accurate forecasts by </w:t>
      </w:r>
      <w:r w:rsidRPr="00E7673D">
        <w:rPr>
          <w:rFonts w:ascii="Times New Roman" w:hAnsi="Times New Roman" w:cs="Times New Roman"/>
        </w:rPr>
        <w:t>taking into account the problem of structural change.</w:t>
      </w:r>
    </w:p>
    <w:p w14:paraId="75D8DFB2" w14:textId="1B367C82" w:rsidR="002B3B1E" w:rsidRPr="002B3B1E" w:rsidRDefault="002B3B1E" w:rsidP="00FB339B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2B3B1E">
        <w:rPr>
          <w:rFonts w:ascii="Times New Roman" w:hAnsi="Times New Roman" w:cs="Times New Roman"/>
        </w:rPr>
        <w:t>We evaluate the forecasting performance of the Autoregressive Distributed Lag models wit</w:t>
      </w:r>
      <w:r>
        <w:rPr>
          <w:rFonts w:ascii="Times New Roman" w:hAnsi="Times New Roman" w:cs="Times New Roman"/>
        </w:rPr>
        <w:t>h</w:t>
      </w:r>
      <w:r w:rsidRPr="002B3B1E">
        <w:rPr>
          <w:rFonts w:ascii="Times New Roman" w:hAnsi="Times New Roman" w:cs="Times New Roman"/>
        </w:rPr>
        <w:t xml:space="preserve"> the Estimation Window Combining method and the Intercept Correction </w:t>
      </w:r>
      <w:r>
        <w:rPr>
          <w:rFonts w:ascii="Times New Roman" w:hAnsi="Times New Roman" w:cs="Times New Roman"/>
        </w:rPr>
        <w:t>method.</w:t>
      </w:r>
    </w:p>
    <w:p w14:paraId="09AFE43E" w14:textId="3CAFCD55" w:rsidR="00E7673D" w:rsidRPr="00A87F3C" w:rsidRDefault="00E7673D" w:rsidP="00E7673D">
      <w:pPr>
        <w:pStyle w:val="ListParagraph"/>
        <w:spacing w:after="0" w:line="360" w:lineRule="auto"/>
        <w:ind w:left="1080"/>
      </w:pPr>
    </w:p>
    <w:p w14:paraId="720DA0C6" w14:textId="078C8968" w:rsidR="00A87F3C" w:rsidRDefault="00A87F3C" w:rsidP="00A87F3C">
      <w:pPr>
        <w:spacing w:after="0" w:line="360" w:lineRule="auto"/>
      </w:pPr>
      <w:bookmarkStart w:id="0" w:name="_GoBack"/>
      <w:bookmarkEnd w:id="0"/>
    </w:p>
    <w:p w14:paraId="35800CC2" w14:textId="0C764E3D" w:rsidR="00A87F3C" w:rsidRDefault="00A87F3C" w:rsidP="00A87F3C">
      <w:pPr>
        <w:spacing w:after="0" w:line="360" w:lineRule="auto"/>
      </w:pPr>
    </w:p>
    <w:p w14:paraId="1B10ACA8" w14:textId="5C8DD196" w:rsidR="00A87F3C" w:rsidRPr="00A37575" w:rsidRDefault="00E7673D" w:rsidP="00A87F3C">
      <w:pPr>
        <w:shd w:val="clear" w:color="auto" w:fill="FFFFFF" w:themeFill="background1"/>
        <w:spacing w:after="0" w:line="360" w:lineRule="auto"/>
        <w:rPr>
          <w:rFonts w:cs="Times New Roman"/>
        </w:rPr>
      </w:pPr>
      <w:r>
        <w:t xml:space="preserve"> </w:t>
      </w:r>
    </w:p>
    <w:p w14:paraId="5395209B" w14:textId="77777777" w:rsidR="00A87F3C" w:rsidRPr="00657840" w:rsidRDefault="00A87F3C" w:rsidP="00A87F3C">
      <w:pPr>
        <w:spacing w:after="0" w:line="360" w:lineRule="auto"/>
      </w:pPr>
    </w:p>
    <w:sectPr w:rsidR="00A87F3C" w:rsidRPr="006578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602AC"/>
    <w:multiLevelType w:val="hybridMultilevel"/>
    <w:tmpl w:val="6EEE0DF6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FE5C5B"/>
    <w:multiLevelType w:val="hybridMultilevel"/>
    <w:tmpl w:val="9850C54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tLC0tDCztDAxMjFW0lEKTi0uzszPAykwqwUAXRk0dCwAAAA="/>
  </w:docVars>
  <w:rsids>
    <w:rsidRoot w:val="00657840"/>
    <w:rsid w:val="00031139"/>
    <w:rsid w:val="00043641"/>
    <w:rsid w:val="00255B91"/>
    <w:rsid w:val="00290D00"/>
    <w:rsid w:val="002B3B1E"/>
    <w:rsid w:val="002D3603"/>
    <w:rsid w:val="00426273"/>
    <w:rsid w:val="00654FD3"/>
    <w:rsid w:val="00657840"/>
    <w:rsid w:val="00703E25"/>
    <w:rsid w:val="007A3AE8"/>
    <w:rsid w:val="007C4CAA"/>
    <w:rsid w:val="009E1A2C"/>
    <w:rsid w:val="00A87F3C"/>
    <w:rsid w:val="00AB6087"/>
    <w:rsid w:val="00BB4FEC"/>
    <w:rsid w:val="00C13194"/>
    <w:rsid w:val="00DA7CC2"/>
    <w:rsid w:val="00E7673D"/>
    <w:rsid w:val="00ED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F1D9"/>
  <w15:chartTrackingRefBased/>
  <w15:docId w15:val="{31719D73-1B24-4440-8996-EB212D0A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7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7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AF778-733F-445E-8009-FA39D1D06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韬</dc:creator>
  <cp:keywords/>
  <dc:description/>
  <cp:lastModifiedBy>tao huang</cp:lastModifiedBy>
  <cp:revision>4</cp:revision>
  <dcterms:created xsi:type="dcterms:W3CDTF">2019-04-12T12:35:00Z</dcterms:created>
  <dcterms:modified xsi:type="dcterms:W3CDTF">2019-04-12T14:15:00Z</dcterms:modified>
</cp:coreProperties>
</file>